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how-to-pass-ch101-the-high-school-version"/>
      <w:bookmarkEnd w:id="25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6" w:name="how-to-pass-the-college-version"/>
      <w:bookmarkEnd w:id="26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7" w:name="my-labs-plus"/>
      <w:bookmarkEnd w:id="27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8" w:name="syllabus-overview"/>
      <w:bookmarkEnd w:id="28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29" w:name="test-format"/>
      <w:bookmarkEnd w:id="29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0" w:name="the-textbook"/>
      <w:bookmarkEnd w:id="30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1" w:name="labs-do-not-meet-this-week"/>
      <w:bookmarkEnd w:id="31"/>
      <w:r>
        <w:t xml:space="preserve">Labs do not meet this week</w:t>
      </w:r>
    </w:p>
    <w:p>
      <w:pPr>
        <w:pStyle w:val="Heading2"/>
      </w:pPr>
      <w:bookmarkStart w:id="32" w:name="attendance"/>
      <w:bookmarkEnd w:id="32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3" w:name="tests"/>
      <w:bookmarkEnd w:id="33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4" w:name="there-will-not-be-recitation-this-evening"/>
      <w:bookmarkEnd w:id="34"/>
      <w:r>
        <w:t xml:space="preserve">There will not be recitation this evening</w:t>
      </w:r>
    </w:p>
    <w:p>
      <w:pPr>
        <w:pStyle w:val="Heading1"/>
      </w:pPr>
      <w:bookmarkStart w:id="35" w:name="chapter-1---atoms"/>
      <w:bookmarkEnd w:id="35"/>
      <w:r>
        <w:t xml:space="preserve">Chapter 1 - Atoms</w:t>
      </w:r>
    </w:p>
    <w:p>
      <w:pPr>
        <w:pStyle w:val="Heading2"/>
      </w:pPr>
      <w:bookmarkStart w:id="36" w:name="matter-from-the-particulate-point-of-view"/>
      <w:bookmarkEnd w:id="36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7" w:name="elements-molecules-and-mixtures-the-types-of-matter"/>
      <w:bookmarkEnd w:id="37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8" w:name="the-classification-of-matter"/>
      <w:bookmarkEnd w:id="38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olid-matter"/>
      <w:bookmarkEnd w:id="40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1" w:name="liquid-matter"/>
      <w:bookmarkEnd w:id="41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2" w:name="gaseous-matter"/>
      <w:bookmarkEnd w:id="42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3" w:name="classification-of-matter-by-components"/>
      <w:bookmarkEnd w:id="43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vocab"/>
      <w:bookmarkEnd w:id="45"/>
      <w:r>
        <w:t xml:space="preserve">Vocab</w:t>
      </w:r>
    </w:p>
    <w:p>
      <w:pPr>
        <w:pStyle w:val="FirstParagraph"/>
      </w:pPr>
      <w:r>
        <w:t xml:space="preserve">| Term | Definition</w:t>
      </w:r>
      <w:r>
        <w:t xml:space="preserve"> </w:t>
      </w:r>
      <w:r>
        <w:t xml:space="preserve">| — | —</w:t>
      </w:r>
      <w:r>
        <w:t xml:space="preserve"> </w:t>
      </w:r>
      <w:r>
        <w:t xml:space="preserve">| matter | anything that has mass and occupies space (e.g. has volume)</w:t>
      </w:r>
      <w:r>
        <w:t xml:space="preserve"> </w:t>
      </w:r>
      <w:r>
        <w:t xml:space="preserve">| atoms | Basic submicroscopic particles that constitute the</w:t>
      </w:r>
      <w:r>
        <w:t xml:space="preserve"> </w:t>
      </w:r>
      <w:r>
        <w:t xml:space="preserve">fundamental building blocks of ordinary matter</w:t>
      </w:r>
      <w:r>
        <w:t xml:space="preserve"> </w:t>
      </w:r>
      <w:r>
        <w:t xml:space="preserve">| molecules | 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  <w:r>
        <w:t xml:space="preserve"> </w:t>
      </w:r>
      <w:r>
        <w:t xml:space="preserve">| chemistry |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  <w:r>
        <w:t xml:space="preserve"> </w:t>
      </w:r>
      <w:r>
        <w:t xml:space="preserve">| state | physical form of matter based on what properties it exhibits (i.e. solid, liquid, or gas. Classifies matter)</w:t>
      </w:r>
      <w:r>
        <w:t xml:space="preserve"> </w:t>
      </w:r>
      <w:r>
        <w:t xml:space="preserve">| composition | Classifies matter based on the types of particles in it</w:t>
      </w:r>
      <w:r>
        <w:t xml:space="preserve"> </w:t>
      </w:r>
      <w:r>
        <w:t xml:space="preserve">| solid matter | atoms and molecules in this type of matter pack close to each other in fixed locations</w:t>
      </w:r>
      <w:r>
        <w:t xml:space="preserve"> </w:t>
      </w:r>
      <w:r>
        <w:t xml:space="preserve">| liquid matter | type of matter in which atoms or molecules are packed closely, but they are free to move relative to each other.</w:t>
      </w:r>
      <w:r>
        <w:t xml:space="preserve"> </w:t>
      </w:r>
      <w:r>
        <w:t xml:space="preserve">| gaseous matter | matter in which atoms or molecules have a lot of space between them</w:t>
      </w:r>
      <w:r>
        <w:t xml:space="preserve"> </w:t>
      </w:r>
      <w:r>
        <w:t xml:space="preserve">| compressible | Material which are like gases are said to be…</w:t>
      </w:r>
      <w:r>
        <w:t xml:space="preserve"> </w:t>
      </w:r>
      <w:r>
        <w:t xml:space="preserve">| pure substance | made up of only one component and its composition is invariant</w:t>
      </w:r>
      <w:r>
        <w:t xml:space="preserve"> </w:t>
      </w:r>
      <w:r>
        <w:t xml:space="preserve">| mixture | substance composed of two or more components in proportions that can vary from one sample to another</w:t>
      </w:r>
    </w:p>
    <w:p>
      <w:pPr>
        <w:pStyle w:val="Heading2"/>
      </w:pPr>
      <w:bookmarkStart w:id="46" w:name="ch101-008-ua-fall-2016"/>
      <w:bookmarkEnd w:id="46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454f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5c44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-day-1.docx" TargetMode="External" /><Relationship Type="http://schemas.openxmlformats.org/officeDocument/2006/relationships/hyperlink" Id="rId4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-day-1.docx" TargetMode="External" /><Relationship Type="http://schemas.openxmlformats.org/officeDocument/2006/relationships/hyperlink" Id="rId4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